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51-I02_S9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20_13_S5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03-1I02_S17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14-14_R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18Z</dcterms:created>
  <dcterms:modified xsi:type="dcterms:W3CDTF">2024-07-29T11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